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5199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5199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5199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5199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5199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C9BD27" w:rsidR="0000007A" w:rsidRPr="0015199B" w:rsidRDefault="00D51AC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5199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15199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519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54B21B1" w:rsidR="0000007A" w:rsidRPr="0015199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51BFD"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34</w:t>
            </w:r>
          </w:p>
        </w:tc>
      </w:tr>
      <w:tr w:rsidR="0000007A" w:rsidRPr="0015199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519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116D7CA" w:rsidR="0000007A" w:rsidRPr="0015199B" w:rsidRDefault="005F488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5199B">
              <w:rPr>
                <w:rFonts w:ascii="Arial" w:hAnsi="Arial" w:cs="Arial"/>
                <w:b/>
                <w:sz w:val="20"/>
                <w:szCs w:val="20"/>
                <w:lang w:val="en-GB"/>
              </w:rPr>
              <w:t>Numerical analysis of formation of ICE in aircraft wing</w:t>
            </w:r>
          </w:p>
        </w:tc>
      </w:tr>
      <w:tr w:rsidR="00CF0BBB" w:rsidRPr="0015199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5199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ED87E61" w:rsidR="00CF0BBB" w:rsidRPr="0015199B" w:rsidRDefault="00451BF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5199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5199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FEE432F" w14:textId="77777777" w:rsidR="00AA4D4A" w:rsidRPr="0015199B" w:rsidRDefault="00AA4D4A" w:rsidP="0015199B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DD39A46" w14:textId="77777777" w:rsidR="00AA4D4A" w:rsidRPr="0015199B" w:rsidRDefault="00AA4D4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15199B" w14:paraId="71A94C1F" w14:textId="77777777" w:rsidTr="0015199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199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5199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199B" w14:paraId="5EA12279" w14:textId="77777777" w:rsidTr="0015199B">
        <w:tc>
          <w:tcPr>
            <w:tcW w:w="1246" w:type="pct"/>
            <w:noWrap/>
          </w:tcPr>
          <w:p w14:paraId="7AE9682F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199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5199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5199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5199B">
              <w:rPr>
                <w:rFonts w:ascii="Arial" w:hAnsi="Arial" w:cs="Arial"/>
                <w:lang w:val="en-GB"/>
              </w:rPr>
              <w:t>Author’s Feedback</w:t>
            </w:r>
            <w:r w:rsidRPr="0015199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5199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5199B" w14:paraId="5C0AB4EC" w14:textId="77777777" w:rsidTr="0015199B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1519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5199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272F407A" w:rsidR="00F1171E" w:rsidRPr="0015199B" w:rsidRDefault="000F2CCA" w:rsidP="000F2CC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</w:rPr>
              <w:t>The work presents the tools, materials, and methodology for analyzing and addressing the phenomenon of "wing icing" that occurs in the atmosphere. This study provides a direction for future research aimed at contributing to efforts to reduce this phenomenon, which negatively affects the performance and stability of aircraft.</w:t>
            </w:r>
          </w:p>
        </w:tc>
        <w:tc>
          <w:tcPr>
            <w:tcW w:w="1531" w:type="pct"/>
          </w:tcPr>
          <w:p w14:paraId="462A339C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199B" w14:paraId="0D8B5B2C" w14:textId="77777777" w:rsidTr="0015199B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1519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519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091A415D" w:rsidR="00F1171E" w:rsidRPr="0015199B" w:rsidRDefault="00E57FCF" w:rsidP="00E57FC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</w:rPr>
              <w:t>In a research paper, it is important to describe the work carried out, as you have done; however, I believe it is also necessary to mention the tools used in the analysis. Therefore, I suggest renaming your article to include the software and turbulence models employed.</w:t>
            </w:r>
          </w:p>
        </w:tc>
        <w:tc>
          <w:tcPr>
            <w:tcW w:w="1531" w:type="pct"/>
          </w:tcPr>
          <w:p w14:paraId="405B6701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199B" w14:paraId="5604762A" w14:textId="77777777" w:rsidTr="0015199B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15199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5199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4E593F17" w14:textId="7FDC7876" w:rsidR="00C952C1" w:rsidRPr="0015199B" w:rsidRDefault="00C952C1" w:rsidP="00C952C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</w:rPr>
              <w:t>I like how the abstract is written; however, you should briefly incorporate in a few lines the methodology that you describe in detail in the main body of the article.</w:t>
            </w:r>
          </w:p>
          <w:p w14:paraId="0FB7E83A" w14:textId="0D167B03" w:rsidR="00F1171E" w:rsidRPr="0015199B" w:rsidRDefault="00F1171E" w:rsidP="00C952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D54B730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199B" w14:paraId="2F579F54" w14:textId="77777777" w:rsidTr="0015199B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15199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5E26656" w14:textId="77777777" w:rsidR="00C952C1" w:rsidRPr="0015199B" w:rsidRDefault="00C952C1" w:rsidP="00C952C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  <w:t xml:space="preserve">Yes, I </w:t>
            </w:r>
            <w:proofErr w:type="spellStart"/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  <w:t>agree</w:t>
            </w:r>
            <w:proofErr w:type="spellEnd"/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  <w:t>.</w:t>
            </w:r>
          </w:p>
          <w:p w14:paraId="2B5A7721" w14:textId="7401040D" w:rsidR="00F1171E" w:rsidRPr="0015199B" w:rsidRDefault="00F1171E" w:rsidP="00C952C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898F764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199B" w14:paraId="73739464" w14:textId="77777777" w:rsidTr="0015199B">
        <w:trPr>
          <w:trHeight w:val="703"/>
        </w:trPr>
        <w:tc>
          <w:tcPr>
            <w:tcW w:w="1246" w:type="pct"/>
            <w:noWrap/>
          </w:tcPr>
          <w:p w14:paraId="7EFC02A2" w14:textId="63B089BE" w:rsidR="00F1171E" w:rsidRPr="0015199B" w:rsidRDefault="00F1171E" w:rsidP="00C952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23" w:type="pct"/>
          </w:tcPr>
          <w:p w14:paraId="24FE0567" w14:textId="024D71EC" w:rsidR="00F1171E" w:rsidRPr="0015199B" w:rsidRDefault="00D37DEB" w:rsidP="00D37DEB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31" w:type="pct"/>
          </w:tcPr>
          <w:p w14:paraId="40220055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199B" w14:paraId="73CC4A50" w14:textId="77777777" w:rsidTr="0015199B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5199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5199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B6112E2" w:rsidR="00F1171E" w:rsidRPr="0015199B" w:rsidRDefault="00D37DEB" w:rsidP="00D37DEB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199B" w14:paraId="20A16C0C" w14:textId="77777777" w:rsidTr="0015199B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5199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5199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5199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519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1519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519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519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519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519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A5092" w:rsidRPr="0015199B" w14:paraId="52F12650" w14:textId="77777777" w:rsidTr="00BA0F5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6AD5D" w14:textId="77777777" w:rsidR="00EA5092" w:rsidRPr="0015199B" w:rsidRDefault="00EA5092" w:rsidP="00EA509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5199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5199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2C5A253" w14:textId="77777777" w:rsidR="00EA5092" w:rsidRPr="0015199B" w:rsidRDefault="00EA5092" w:rsidP="00EA509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A5092" w:rsidRPr="0015199B" w14:paraId="760EE940" w14:textId="77777777" w:rsidTr="00BA0F50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7B4F1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527EA" w14:textId="77777777" w:rsidR="00EA5092" w:rsidRPr="0015199B" w:rsidRDefault="00EA5092" w:rsidP="00EA509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5199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519915D9" w14:textId="77777777" w:rsidR="00EA5092" w:rsidRPr="0015199B" w:rsidRDefault="00EA5092" w:rsidP="00EA509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5199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5199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8E7F780" w14:textId="77777777" w:rsidR="00EA5092" w:rsidRPr="0015199B" w:rsidRDefault="00EA5092" w:rsidP="00EA50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5092" w:rsidRPr="0015199B" w14:paraId="0226B46C" w14:textId="77777777" w:rsidTr="00BA0F50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730EA" w14:textId="77777777" w:rsidR="00EA5092" w:rsidRPr="0015199B" w:rsidRDefault="00EA5092" w:rsidP="00EA509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5199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BC53CD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D4A9" w14:textId="77777777" w:rsidR="00EA5092" w:rsidRPr="0015199B" w:rsidRDefault="00EA5092" w:rsidP="00EA509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5199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5199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5199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CD63488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00AA16C8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838B42D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264DAB2" w14:textId="77777777" w:rsidR="00EA5092" w:rsidRPr="0015199B" w:rsidRDefault="00EA5092" w:rsidP="00EA50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1E4559F" w14:textId="77777777" w:rsidR="00EA5092" w:rsidRPr="0015199B" w:rsidRDefault="00EA5092" w:rsidP="00EA5092">
      <w:pPr>
        <w:rPr>
          <w:rFonts w:ascii="Arial" w:hAnsi="Arial" w:cs="Arial"/>
          <w:sz w:val="20"/>
          <w:szCs w:val="20"/>
        </w:rPr>
      </w:pPr>
    </w:p>
    <w:p w14:paraId="4FB58C0E" w14:textId="77777777" w:rsidR="00EA5092" w:rsidRPr="0015199B" w:rsidRDefault="00EA5092" w:rsidP="00EA5092">
      <w:pPr>
        <w:rPr>
          <w:rFonts w:ascii="Arial" w:hAnsi="Arial" w:cs="Arial"/>
          <w:sz w:val="20"/>
          <w:szCs w:val="20"/>
        </w:rPr>
      </w:pPr>
    </w:p>
    <w:bookmarkEnd w:id="1"/>
    <w:p w14:paraId="7ADEDFD8" w14:textId="77777777" w:rsidR="0015199B" w:rsidRPr="00BC02EA" w:rsidRDefault="0015199B" w:rsidP="0015199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C02EA">
        <w:rPr>
          <w:rFonts w:ascii="Arial" w:hAnsi="Arial" w:cs="Arial"/>
          <w:b/>
          <w:u w:val="single"/>
        </w:rPr>
        <w:t>Reviewer details:</w:t>
      </w:r>
    </w:p>
    <w:p w14:paraId="533E5E00" w14:textId="77777777" w:rsidR="0015199B" w:rsidRPr="00BC02EA" w:rsidRDefault="0015199B" w:rsidP="0015199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C02EA">
        <w:rPr>
          <w:rFonts w:ascii="Arial" w:hAnsi="Arial" w:cs="Arial"/>
          <w:b/>
          <w:color w:val="0D0D0D"/>
        </w:rPr>
        <w:t>Gabriel Adrian Romero Gomez, Mexico</w:t>
      </w:r>
    </w:p>
    <w:p w14:paraId="0ECA4E5E" w14:textId="77777777" w:rsidR="00F1171E" w:rsidRPr="001519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1519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BF47C" w14:textId="77777777" w:rsidR="002D6976" w:rsidRPr="0000007A" w:rsidRDefault="002D6976" w:rsidP="0099583E">
      <w:r>
        <w:separator/>
      </w:r>
    </w:p>
  </w:endnote>
  <w:endnote w:type="continuationSeparator" w:id="0">
    <w:p w14:paraId="51CF6DA4" w14:textId="77777777" w:rsidR="002D6976" w:rsidRPr="0000007A" w:rsidRDefault="002D697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032B8" w14:textId="77777777" w:rsidR="002D6976" w:rsidRPr="0000007A" w:rsidRDefault="002D6976" w:rsidP="0099583E">
      <w:r>
        <w:separator/>
      </w:r>
    </w:p>
  </w:footnote>
  <w:footnote w:type="continuationSeparator" w:id="0">
    <w:p w14:paraId="6ADA9280" w14:textId="77777777" w:rsidR="002D6976" w:rsidRPr="0000007A" w:rsidRDefault="002D697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4197E"/>
    <w:multiLevelType w:val="hybridMultilevel"/>
    <w:tmpl w:val="D3CCDA6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40568"/>
    <w:multiLevelType w:val="hybridMultilevel"/>
    <w:tmpl w:val="B3D2269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924AE"/>
    <w:multiLevelType w:val="hybridMultilevel"/>
    <w:tmpl w:val="E4622FD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AFA4874"/>
    <w:multiLevelType w:val="hybridMultilevel"/>
    <w:tmpl w:val="FE40A14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145AD"/>
    <w:multiLevelType w:val="hybridMultilevel"/>
    <w:tmpl w:val="111C9DF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956C7E"/>
    <w:multiLevelType w:val="hybridMultilevel"/>
    <w:tmpl w:val="3AB6D36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843543">
    <w:abstractNumId w:val="4"/>
  </w:num>
  <w:num w:numId="2" w16cid:durableId="294258058">
    <w:abstractNumId w:val="9"/>
  </w:num>
  <w:num w:numId="3" w16cid:durableId="108941364">
    <w:abstractNumId w:val="8"/>
  </w:num>
  <w:num w:numId="4" w16cid:durableId="1850749923">
    <w:abstractNumId w:val="11"/>
  </w:num>
  <w:num w:numId="5" w16cid:durableId="778648125">
    <w:abstractNumId w:val="7"/>
  </w:num>
  <w:num w:numId="6" w16cid:durableId="1966307816">
    <w:abstractNumId w:val="0"/>
  </w:num>
  <w:num w:numId="7" w16cid:durableId="607930244">
    <w:abstractNumId w:val="2"/>
  </w:num>
  <w:num w:numId="8" w16cid:durableId="1437865113">
    <w:abstractNumId w:val="14"/>
  </w:num>
  <w:num w:numId="9" w16cid:durableId="506948366">
    <w:abstractNumId w:val="13"/>
  </w:num>
  <w:num w:numId="10" w16cid:durableId="537158172">
    <w:abstractNumId w:val="3"/>
  </w:num>
  <w:num w:numId="11" w16cid:durableId="1870725787">
    <w:abstractNumId w:val="6"/>
  </w:num>
  <w:num w:numId="12" w16cid:durableId="2120367116">
    <w:abstractNumId w:val="15"/>
  </w:num>
  <w:num w:numId="13" w16cid:durableId="643854719">
    <w:abstractNumId w:val="10"/>
  </w:num>
  <w:num w:numId="14" w16cid:durableId="923949534">
    <w:abstractNumId w:val="5"/>
  </w:num>
  <w:num w:numId="15" w16cid:durableId="1597863961">
    <w:abstractNumId w:val="12"/>
  </w:num>
  <w:num w:numId="16" w16cid:durableId="7567545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2CC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199B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36D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7238"/>
    <w:rsid w:val="002D60EF"/>
    <w:rsid w:val="002D6976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0386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1BFD"/>
    <w:rsid w:val="00452F40"/>
    <w:rsid w:val="00457AB1"/>
    <w:rsid w:val="00457BC0"/>
    <w:rsid w:val="00461309"/>
    <w:rsid w:val="00462996"/>
    <w:rsid w:val="00474129"/>
    <w:rsid w:val="00477844"/>
    <w:rsid w:val="0047799C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488B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F1B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4D4A"/>
    <w:rsid w:val="00AA5338"/>
    <w:rsid w:val="00AB0E4E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2EA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2C7E"/>
    <w:rsid w:val="00C84097"/>
    <w:rsid w:val="00C90C95"/>
    <w:rsid w:val="00C952C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7DEB"/>
    <w:rsid w:val="00D40416"/>
    <w:rsid w:val="00D430AB"/>
    <w:rsid w:val="00D43322"/>
    <w:rsid w:val="00D4782A"/>
    <w:rsid w:val="00D51ACC"/>
    <w:rsid w:val="00D5650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57FCF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092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C95"/>
    <w:rPr>
      <w:b/>
      <w:bCs/>
    </w:rPr>
  </w:style>
  <w:style w:type="paragraph" w:customStyle="1" w:styleId="Affiliation">
    <w:name w:val="Affiliation"/>
    <w:basedOn w:val="Normal"/>
    <w:rsid w:val="0015199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4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6-19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